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E3ED4" w14:textId="0C222C7C" w:rsidR="009224D4" w:rsidRDefault="009224D4" w:rsidP="00AB0F6D"/>
    <w:p w14:paraId="16113E9B" w14:textId="3B8397E6" w:rsidR="00216115" w:rsidRDefault="002A6D30" w:rsidP="00AB0F6D">
      <w:r>
        <w:t>Date</w:t>
      </w:r>
    </w:p>
    <w:p w14:paraId="1E85EF90" w14:textId="77777777" w:rsidR="00216115" w:rsidRDefault="00216115" w:rsidP="00AB0F6D"/>
    <w:p w14:paraId="38B2F2D0" w14:textId="77777777" w:rsidR="00216115" w:rsidRDefault="00216115" w:rsidP="00AB0F6D"/>
    <w:p w14:paraId="1F399ABA" w14:textId="134427AE" w:rsidR="00216115" w:rsidRDefault="00216115" w:rsidP="00AB0F6D">
      <w:r>
        <w:t>To Whom It May Concern:</w:t>
      </w:r>
    </w:p>
    <w:p w14:paraId="5C76DD05" w14:textId="5709E9B3" w:rsidR="00216115" w:rsidRDefault="00216115" w:rsidP="00AB0F6D"/>
    <w:p w14:paraId="32574C8C" w14:textId="05CD3A7B" w:rsidR="00216115" w:rsidRDefault="00216115" w:rsidP="00AB0F6D">
      <w:r>
        <w:t xml:space="preserve">Our employee works for </w:t>
      </w:r>
      <w:r w:rsidR="002A6D30">
        <w:t xml:space="preserve">{COMPANY}.  </w:t>
      </w:r>
      <w:r w:rsidR="005C199B">
        <w:t xml:space="preserve">As a </w:t>
      </w:r>
      <w:r w:rsidR="002A6D30">
        <w:t xml:space="preserve">{JOB TITLE} </w:t>
      </w:r>
      <w:r w:rsidR="005C199B">
        <w:t xml:space="preserve">and supporter of the critical supply chain infrastructure, </w:t>
      </w:r>
      <w:r w:rsidR="002A6D30">
        <w:t>{COMPANY}</w:t>
      </w:r>
      <w:r w:rsidR="005C199B">
        <w:t xml:space="preserve"> an essential business.  For this reason, we will continue our normal business operations while closely following the guidelines set forth by the CDC and Ohio Department of Health.  </w:t>
      </w:r>
      <w:r>
        <w:t>Our employee</w:t>
      </w:r>
      <w:r w:rsidR="005C199B">
        <w:t>s are</w:t>
      </w:r>
      <w:r>
        <w:t xml:space="preserve"> an important contributor to the continuation of our business and is exempt from the Stay at Home order issued by Governor DeWine on March 22, 2020.  </w:t>
      </w:r>
    </w:p>
    <w:p w14:paraId="40AF5E16" w14:textId="65D75040" w:rsidR="00216115" w:rsidRDefault="00216115" w:rsidP="00AB0F6D">
      <w:r>
        <w:t xml:space="preserve">If you have any questions, please contact me </w:t>
      </w:r>
      <w:r w:rsidR="002A6D30">
        <w:t>{COMPANY PHONE}</w:t>
      </w:r>
    </w:p>
    <w:p w14:paraId="7979C777" w14:textId="4FE6150B" w:rsidR="00216115" w:rsidRDefault="00216115" w:rsidP="00AB0F6D"/>
    <w:p w14:paraId="48C227BA" w14:textId="18F86DFC" w:rsidR="00216115" w:rsidRDefault="00216115" w:rsidP="00216115">
      <w:pPr>
        <w:spacing w:after="0"/>
      </w:pPr>
      <w:r>
        <w:t>Best regards,</w:t>
      </w:r>
    </w:p>
    <w:p w14:paraId="0DA0186B" w14:textId="3106ABCC" w:rsidR="00216115" w:rsidRDefault="00216115" w:rsidP="00216115">
      <w:pPr>
        <w:spacing w:after="0"/>
      </w:pPr>
    </w:p>
    <w:p w14:paraId="67F98FD1" w14:textId="77777777" w:rsidR="00216115" w:rsidRDefault="00216115" w:rsidP="00216115">
      <w:pPr>
        <w:spacing w:after="0"/>
      </w:pPr>
      <w:bookmarkStart w:id="0" w:name="_GoBack"/>
      <w:bookmarkEnd w:id="0"/>
    </w:p>
    <w:p w14:paraId="059DE358" w14:textId="1527526E" w:rsidR="00216115" w:rsidRDefault="00216115" w:rsidP="00216115">
      <w:pPr>
        <w:spacing w:after="0"/>
      </w:pPr>
    </w:p>
    <w:p w14:paraId="209206ED" w14:textId="40B04F7F" w:rsidR="00216115" w:rsidRDefault="002A6D30" w:rsidP="00216115">
      <w:pPr>
        <w:spacing w:after="0"/>
      </w:pPr>
      <w:r>
        <w:t>COMPANY REPRESENTATIVE NAME</w:t>
      </w:r>
    </w:p>
    <w:p w14:paraId="442D38E3" w14:textId="7B480919" w:rsidR="00216115" w:rsidRPr="00AB0F6D" w:rsidRDefault="002A6D30" w:rsidP="00216115">
      <w:pPr>
        <w:spacing w:after="0"/>
      </w:pPr>
      <w:r>
        <w:t>TITLE</w:t>
      </w:r>
    </w:p>
    <w:sectPr w:rsidR="00216115" w:rsidRPr="00AB0F6D" w:rsidSect="00F10DF7">
      <w:headerReference w:type="default" r:id="rId7"/>
      <w:footerReference w:type="default" r:id="rId8"/>
      <w:pgSz w:w="12240" w:h="15840"/>
      <w:pgMar w:top="135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19A41" w14:textId="77777777" w:rsidR="001F0A76" w:rsidRDefault="001F0A76" w:rsidP="006164F1">
      <w:pPr>
        <w:spacing w:after="0" w:line="240" w:lineRule="auto"/>
      </w:pPr>
      <w:r>
        <w:separator/>
      </w:r>
    </w:p>
  </w:endnote>
  <w:endnote w:type="continuationSeparator" w:id="0">
    <w:p w14:paraId="690D87C1" w14:textId="77777777" w:rsidR="001F0A76" w:rsidRDefault="001F0A76" w:rsidP="00616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C0755" w14:textId="77777777" w:rsidR="006164F1" w:rsidRPr="00310FEB" w:rsidRDefault="006164F1" w:rsidP="006164F1">
    <w:pPr>
      <w:pStyle w:val="Footer"/>
      <w:jc w:val="center"/>
      <w:rPr>
        <w:color w:val="808080"/>
        <w:sz w:val="16"/>
        <w:szCs w:val="16"/>
      </w:rPr>
    </w:pPr>
    <w:proofErr w:type="spellStart"/>
    <w:r w:rsidRPr="00310FEB">
      <w:rPr>
        <w:color w:val="808080"/>
        <w:sz w:val="16"/>
        <w:szCs w:val="16"/>
      </w:rPr>
      <w:t>Komar</w:t>
    </w:r>
    <w:proofErr w:type="spellEnd"/>
    <w:r w:rsidRPr="00310FEB">
      <w:rPr>
        <w:color w:val="808080"/>
        <w:sz w:val="16"/>
        <w:szCs w:val="16"/>
      </w:rPr>
      <w:t xml:space="preserve"> Industries </w:t>
    </w:r>
    <w:smartTag w:uri="urn:schemas-microsoft-com:office:smarttags" w:element="address">
      <w:r w:rsidRPr="00310FEB">
        <w:rPr>
          <w:color w:val="808080"/>
          <w:sz w:val="16"/>
          <w:szCs w:val="16"/>
        </w:rPr>
        <w:t xml:space="preserve">4425 Marketing Place  Groveport, </w:t>
      </w:r>
      <w:smartTag w:uri="urn:schemas-microsoft-com:office:smarttags" w:element="State">
        <w:r w:rsidRPr="00310FEB">
          <w:rPr>
            <w:color w:val="808080"/>
            <w:sz w:val="16"/>
            <w:szCs w:val="16"/>
          </w:rPr>
          <w:t>Ohio</w:t>
        </w:r>
      </w:smartTag>
      <w:r w:rsidRPr="00310FEB">
        <w:rPr>
          <w:color w:val="808080"/>
          <w:sz w:val="16"/>
          <w:szCs w:val="16"/>
        </w:rPr>
        <w:t xml:space="preserve"> </w:t>
      </w:r>
      <w:smartTag w:uri="urn:schemas-microsoft-com:office:smarttags" w:element="PostalCode">
        <w:r w:rsidRPr="00310FEB">
          <w:rPr>
            <w:color w:val="808080"/>
            <w:sz w:val="16"/>
            <w:szCs w:val="16"/>
          </w:rPr>
          <w:t>43125</w:t>
        </w:r>
      </w:smartTag>
    </w:smartTag>
  </w:p>
  <w:p w14:paraId="4D820B64" w14:textId="77777777" w:rsidR="006164F1" w:rsidRDefault="006164F1" w:rsidP="006164F1">
    <w:pPr>
      <w:pStyle w:val="Footer"/>
      <w:jc w:val="center"/>
    </w:pPr>
    <w:r w:rsidRPr="00310FEB">
      <w:rPr>
        <w:color w:val="808080"/>
        <w:sz w:val="16"/>
        <w:szCs w:val="16"/>
      </w:rPr>
      <w:t xml:space="preserve">Phone 614.836.2366  FAX 614.836.9870 </w:t>
    </w:r>
    <w:hyperlink r:id="rId1" w:history="1">
      <w:r w:rsidRPr="00310FEB">
        <w:rPr>
          <w:rStyle w:val="Hyperlink"/>
          <w:color w:val="808080"/>
          <w:sz w:val="16"/>
          <w:szCs w:val="16"/>
        </w:rPr>
        <w:t>www.komarindustries.com</w:t>
      </w:r>
    </w:hyperlink>
  </w:p>
  <w:p w14:paraId="10FBC80F" w14:textId="77777777" w:rsidR="006164F1" w:rsidRDefault="00616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33CF5" w14:textId="77777777" w:rsidR="001F0A76" w:rsidRDefault="001F0A76" w:rsidP="006164F1">
      <w:pPr>
        <w:spacing w:after="0" w:line="240" w:lineRule="auto"/>
      </w:pPr>
      <w:r>
        <w:separator/>
      </w:r>
    </w:p>
  </w:footnote>
  <w:footnote w:type="continuationSeparator" w:id="0">
    <w:p w14:paraId="5907CEC7" w14:textId="77777777" w:rsidR="001F0A76" w:rsidRDefault="001F0A76" w:rsidP="00616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F2ACB" w14:textId="77777777" w:rsidR="00F10DF7" w:rsidRDefault="0091651D" w:rsidP="0002316E">
    <w:pPr>
      <w:pStyle w:val="Header"/>
      <w:numPr>
        <w:ilvl w:val="0"/>
        <w:numId w:val="1"/>
      </w:numPr>
      <w:tabs>
        <w:tab w:val="clear" w:pos="4680"/>
        <w:tab w:val="clear" w:pos="9360"/>
        <w:tab w:val="center" w:pos="-5940"/>
      </w:tabs>
      <w:ind w:left="180" w:hanging="18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27A45">
      <w:rPr>
        <w:noProof/>
      </w:rPr>
      <w:t>2</w:t>
    </w:r>
    <w:r>
      <w:fldChar w:fldCharType="end"/>
    </w:r>
    <w:r w:rsidR="0002316E">
      <w:tab/>
    </w:r>
    <w:r w:rsidR="0002316E">
      <w:tab/>
    </w:r>
    <w:r w:rsidR="0002316E">
      <w:tab/>
    </w:r>
    <w:r w:rsidR="0002316E">
      <w:tab/>
    </w:r>
    <w:r w:rsidR="0002316E">
      <w:tab/>
    </w:r>
    <w:r w:rsidR="0002316E">
      <w:tab/>
    </w:r>
    <w:r w:rsidR="0002316E">
      <w:tab/>
    </w:r>
    <w:r w:rsidR="0002316E">
      <w:tab/>
    </w:r>
    <w:r w:rsidR="0002316E">
      <w:tab/>
    </w:r>
    <w:r w:rsidR="00481838" w:rsidRPr="00481838">
      <w:rPr>
        <w:highlight w:val="yellow"/>
      </w:rPr>
      <w:t>D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04761"/>
    <w:multiLevelType w:val="hybridMultilevel"/>
    <w:tmpl w:val="098EE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F54AB"/>
    <w:multiLevelType w:val="singleLevel"/>
    <w:tmpl w:val="C35420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BB152F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W0MLE0NzS3BEFTJR2l4NTi4sz8PJACs1oAfhEn+ywAAAA="/>
  </w:docVars>
  <w:rsids>
    <w:rsidRoot w:val="006164F1"/>
    <w:rsid w:val="00020DA6"/>
    <w:rsid w:val="0002316E"/>
    <w:rsid w:val="00053079"/>
    <w:rsid w:val="000A0100"/>
    <w:rsid w:val="000E083F"/>
    <w:rsid w:val="000F76C3"/>
    <w:rsid w:val="00145C8D"/>
    <w:rsid w:val="00157212"/>
    <w:rsid w:val="00184044"/>
    <w:rsid w:val="001F0A76"/>
    <w:rsid w:val="00216115"/>
    <w:rsid w:val="00223B09"/>
    <w:rsid w:val="002723BC"/>
    <w:rsid w:val="00274379"/>
    <w:rsid w:val="002A6D30"/>
    <w:rsid w:val="002B7AEF"/>
    <w:rsid w:val="002C4F93"/>
    <w:rsid w:val="002F488B"/>
    <w:rsid w:val="00324728"/>
    <w:rsid w:val="00325420"/>
    <w:rsid w:val="00334ED8"/>
    <w:rsid w:val="003531E9"/>
    <w:rsid w:val="0035582F"/>
    <w:rsid w:val="003D648C"/>
    <w:rsid w:val="003F7773"/>
    <w:rsid w:val="00410A54"/>
    <w:rsid w:val="00414217"/>
    <w:rsid w:val="00421CC6"/>
    <w:rsid w:val="00481838"/>
    <w:rsid w:val="00502256"/>
    <w:rsid w:val="00511AA3"/>
    <w:rsid w:val="00511AF9"/>
    <w:rsid w:val="00532BC0"/>
    <w:rsid w:val="005567D4"/>
    <w:rsid w:val="005725D5"/>
    <w:rsid w:val="00577F06"/>
    <w:rsid w:val="005B42F3"/>
    <w:rsid w:val="005C199B"/>
    <w:rsid w:val="006164F1"/>
    <w:rsid w:val="00623A24"/>
    <w:rsid w:val="00674ED6"/>
    <w:rsid w:val="00681D25"/>
    <w:rsid w:val="006D4133"/>
    <w:rsid w:val="006F2F08"/>
    <w:rsid w:val="00711F6B"/>
    <w:rsid w:val="00723CD2"/>
    <w:rsid w:val="0076016D"/>
    <w:rsid w:val="007703A3"/>
    <w:rsid w:val="0078700E"/>
    <w:rsid w:val="007A43EA"/>
    <w:rsid w:val="007F7354"/>
    <w:rsid w:val="00807D95"/>
    <w:rsid w:val="00852FB8"/>
    <w:rsid w:val="0086681A"/>
    <w:rsid w:val="008B2087"/>
    <w:rsid w:val="008E3572"/>
    <w:rsid w:val="0091651D"/>
    <w:rsid w:val="00917589"/>
    <w:rsid w:val="009224D4"/>
    <w:rsid w:val="00924F6B"/>
    <w:rsid w:val="00942F17"/>
    <w:rsid w:val="009A36DA"/>
    <w:rsid w:val="009B638E"/>
    <w:rsid w:val="009C13EA"/>
    <w:rsid w:val="009E42A2"/>
    <w:rsid w:val="009F2C7E"/>
    <w:rsid w:val="00A04692"/>
    <w:rsid w:val="00A64ECB"/>
    <w:rsid w:val="00A74A21"/>
    <w:rsid w:val="00A90DDE"/>
    <w:rsid w:val="00A9600C"/>
    <w:rsid w:val="00A977E0"/>
    <w:rsid w:val="00AB0F6D"/>
    <w:rsid w:val="00AC0751"/>
    <w:rsid w:val="00AD12C5"/>
    <w:rsid w:val="00AE2C54"/>
    <w:rsid w:val="00B215EB"/>
    <w:rsid w:val="00B33702"/>
    <w:rsid w:val="00B5502F"/>
    <w:rsid w:val="00B774EE"/>
    <w:rsid w:val="00BB1400"/>
    <w:rsid w:val="00BF1995"/>
    <w:rsid w:val="00C20522"/>
    <w:rsid w:val="00C70D70"/>
    <w:rsid w:val="00C71157"/>
    <w:rsid w:val="00C80939"/>
    <w:rsid w:val="00CB791B"/>
    <w:rsid w:val="00CD5635"/>
    <w:rsid w:val="00D71F41"/>
    <w:rsid w:val="00DE256D"/>
    <w:rsid w:val="00DE2585"/>
    <w:rsid w:val="00DF0A44"/>
    <w:rsid w:val="00E1565C"/>
    <w:rsid w:val="00E264D8"/>
    <w:rsid w:val="00E27A45"/>
    <w:rsid w:val="00E4519B"/>
    <w:rsid w:val="00E63D7E"/>
    <w:rsid w:val="00E67BF7"/>
    <w:rsid w:val="00E77C8B"/>
    <w:rsid w:val="00E81690"/>
    <w:rsid w:val="00E84ACE"/>
    <w:rsid w:val="00EB4002"/>
    <w:rsid w:val="00ED06EB"/>
    <w:rsid w:val="00F10DF7"/>
    <w:rsid w:val="00F4385C"/>
    <w:rsid w:val="00FD36B2"/>
    <w:rsid w:val="00FF1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hapeDefaults>
    <o:shapedefaults v:ext="edit" spidmax="4098"/>
    <o:shapelayout v:ext="edit">
      <o:idmap v:ext="edit" data="1"/>
    </o:shapelayout>
  </w:shapeDefaults>
  <w:decimalSymbol w:val="."/>
  <w:listSeparator w:val=","/>
  <w14:docId w14:val="1E29B964"/>
  <w15:chartTrackingRefBased/>
  <w15:docId w15:val="{29D2BF02-6883-4CD8-9FBA-8B0F3129E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F488B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88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488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488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488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488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488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488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488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488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6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4F1"/>
  </w:style>
  <w:style w:type="paragraph" w:styleId="Footer">
    <w:name w:val="footer"/>
    <w:basedOn w:val="Normal"/>
    <w:link w:val="FooterChar"/>
    <w:unhideWhenUsed/>
    <w:rsid w:val="00616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164F1"/>
  </w:style>
  <w:style w:type="paragraph" w:styleId="BalloonText">
    <w:name w:val="Balloon Text"/>
    <w:basedOn w:val="Normal"/>
    <w:link w:val="BalloonTextChar"/>
    <w:uiPriority w:val="99"/>
    <w:semiHidden/>
    <w:unhideWhenUsed/>
    <w:rsid w:val="006164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164F1"/>
    <w:rPr>
      <w:rFonts w:ascii="Tahoma" w:hAnsi="Tahoma" w:cs="Tahoma"/>
      <w:sz w:val="16"/>
      <w:szCs w:val="16"/>
    </w:rPr>
  </w:style>
  <w:style w:type="character" w:styleId="Hyperlink">
    <w:name w:val="Hyperlink"/>
    <w:rsid w:val="006164F1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2F48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2F48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2F48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2F48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2F48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2F48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2F48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2F488B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2F48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488B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F488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2F48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488B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2F48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2F488B"/>
    <w:rPr>
      <w:b/>
      <w:bCs/>
    </w:rPr>
  </w:style>
  <w:style w:type="character" w:styleId="Emphasis">
    <w:name w:val="Emphasis"/>
    <w:uiPriority w:val="20"/>
    <w:qFormat/>
    <w:rsid w:val="002F488B"/>
    <w:rPr>
      <w:i/>
      <w:iCs/>
    </w:rPr>
  </w:style>
  <w:style w:type="paragraph" w:styleId="NoSpacing">
    <w:name w:val="No Spacing"/>
    <w:uiPriority w:val="1"/>
    <w:qFormat/>
    <w:rsid w:val="002F488B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2F488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F488B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2F488B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488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F488B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2F488B"/>
    <w:rPr>
      <w:i/>
      <w:iCs/>
      <w:color w:val="808080"/>
    </w:rPr>
  </w:style>
  <w:style w:type="character" w:styleId="IntenseEmphasis">
    <w:name w:val="Intense Emphasis"/>
    <w:uiPriority w:val="21"/>
    <w:qFormat/>
    <w:rsid w:val="002F488B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F488B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F488B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2F488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488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komarindustri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Links>
    <vt:vector size="6" baseType="variant">
      <vt:variant>
        <vt:i4>2359414</vt:i4>
      </vt:variant>
      <vt:variant>
        <vt:i4>3</vt:i4>
      </vt:variant>
      <vt:variant>
        <vt:i4>0</vt:i4>
      </vt:variant>
      <vt:variant>
        <vt:i4>5</vt:i4>
      </vt:variant>
      <vt:variant>
        <vt:lpwstr>http://www.komarindustri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owenstine</dc:creator>
  <cp:keywords/>
  <cp:lastModifiedBy>Michelle Pinsky</cp:lastModifiedBy>
  <cp:revision>2</cp:revision>
  <cp:lastPrinted>2018-07-13T19:53:00Z</cp:lastPrinted>
  <dcterms:created xsi:type="dcterms:W3CDTF">2020-03-24T17:47:00Z</dcterms:created>
  <dcterms:modified xsi:type="dcterms:W3CDTF">2020-03-24T17:47:00Z</dcterms:modified>
</cp:coreProperties>
</file>